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༧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 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2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འདམ་བྱིང་བས། །སེམས་ཅན་རྣམས་ནི་དབྱུང་</w:t>
      </w:r>
      <w:r>
        <w:rPr>
          <w:rStyle w:val="FootnoteReference"/>
        </w:rPr>
        <w:footnoteReference w:id="23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[༡༣༨ན]རྣམ་པར་རྟོག་བའི་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4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5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</w:t>
      </w:r>
      <w:r>
        <w:rPr>
          <w:rStyle w:val="FootnoteReference"/>
        </w:rPr>
        <w:footnoteReference w:id="26"/>
      </w:r>
      <w:r>
        <w:t xml:space="preserve">ར་དང་། དགེ་སློང་ཤཱཀྱ་འོད་ཀྱ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fc5c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1Z</dcterms:created>
  <dcterms:modified xsi:type="dcterms:W3CDTF">2017-04-09T10:37:51Z</dcterms:modified>
</cp:coreProperties>
</file>